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D2E7F5" w14:textId="77777777" w:rsidR="005229B3" w:rsidRPr="00277816" w:rsidRDefault="005229B3" w:rsidP="009A7E75">
      <w:pPr>
        <w:pStyle w:val="Default"/>
        <w:spacing w:before="360" w:after="480" w:line="360" w:lineRule="auto"/>
        <w:jc w:val="center"/>
        <w:rPr>
          <w:b/>
          <w:bCs/>
          <w:color w:val="auto"/>
          <w:sz w:val="28"/>
          <w:szCs w:val="28"/>
        </w:rPr>
      </w:pPr>
      <w:r w:rsidRPr="00277816">
        <w:rPr>
          <w:b/>
          <w:bCs/>
          <w:color w:val="auto"/>
          <w:sz w:val="28"/>
          <w:szCs w:val="28"/>
        </w:rPr>
        <w:t>Response to the Reviewers' Comments</w:t>
      </w:r>
      <w:bookmarkStart w:id="0" w:name="_GoBack"/>
      <w:bookmarkEnd w:id="0"/>
    </w:p>
    <w:p w14:paraId="5B198AD4" w14:textId="6AEE286E" w:rsidR="00176BB0" w:rsidRPr="00A31373" w:rsidRDefault="00705F93" w:rsidP="00AA75FD">
      <w:pPr>
        <w:pStyle w:val="Default"/>
        <w:rPr>
          <w:b/>
          <w:bCs/>
          <w:color w:val="auto"/>
        </w:rPr>
      </w:pPr>
      <w:r>
        <w:rPr>
          <w:rStyle w:val="Strong"/>
          <w:color w:val="212529"/>
          <w:shd w:val="clear" w:color="auto" w:fill="FFFFFF"/>
        </w:rPr>
        <w:t xml:space="preserve">The </w:t>
      </w:r>
      <w:r w:rsidR="00176BB0" w:rsidRPr="00A31373">
        <w:rPr>
          <w:rStyle w:val="Strong"/>
          <w:color w:val="212529"/>
          <w:shd w:val="clear" w:color="auto" w:fill="FFFFFF"/>
        </w:rPr>
        <w:t>1</w:t>
      </w:r>
      <w:r w:rsidR="00277816">
        <w:rPr>
          <w:rStyle w:val="Strong"/>
          <w:color w:val="212529"/>
          <w:shd w:val="clear" w:color="auto" w:fill="FFFFFF"/>
        </w:rPr>
        <w:t>3</w:t>
      </w:r>
      <w:r w:rsidR="00176BB0" w:rsidRPr="00A31373">
        <w:rPr>
          <w:rStyle w:val="Strong"/>
          <w:color w:val="212529"/>
          <w:shd w:val="clear" w:color="auto" w:fill="FFFFFF"/>
          <w:vertAlign w:val="superscript"/>
        </w:rPr>
        <w:t>th</w:t>
      </w:r>
      <w:r w:rsidR="00176BB0" w:rsidRPr="00A31373">
        <w:rPr>
          <w:rStyle w:val="Strong"/>
          <w:color w:val="212529"/>
          <w:shd w:val="clear" w:color="auto" w:fill="FFFFFF"/>
        </w:rPr>
        <w:t xml:space="preserve"> </w:t>
      </w:r>
      <w:r w:rsidR="00B959BD">
        <w:rPr>
          <w:rStyle w:val="Strong"/>
          <w:color w:val="212529"/>
          <w:shd w:val="clear" w:color="auto" w:fill="FFFFFF"/>
        </w:rPr>
        <w:t xml:space="preserve">TSME </w:t>
      </w:r>
      <w:r w:rsidR="00176BB0" w:rsidRPr="00A31373">
        <w:rPr>
          <w:rStyle w:val="Strong"/>
          <w:color w:val="212529"/>
          <w:shd w:val="clear" w:color="auto" w:fill="FFFFFF"/>
        </w:rPr>
        <w:t>International Conference on Mechanical Engineering (TSME-</w:t>
      </w:r>
      <w:proofErr w:type="spellStart"/>
      <w:r w:rsidR="00176BB0" w:rsidRPr="00A31373">
        <w:rPr>
          <w:rStyle w:val="Strong"/>
          <w:color w:val="212529"/>
          <w:shd w:val="clear" w:color="auto" w:fill="FFFFFF"/>
        </w:rPr>
        <w:t>ICoME</w:t>
      </w:r>
      <w:proofErr w:type="spellEnd"/>
      <w:r w:rsidR="00176BB0" w:rsidRPr="00A31373">
        <w:rPr>
          <w:rStyle w:val="Strong"/>
          <w:color w:val="212529"/>
          <w:shd w:val="clear" w:color="auto" w:fill="FFFFFF"/>
        </w:rPr>
        <w:t xml:space="preserve"> 202</w:t>
      </w:r>
      <w:r w:rsidR="00277816">
        <w:rPr>
          <w:rStyle w:val="Strong"/>
          <w:color w:val="212529"/>
          <w:shd w:val="clear" w:color="auto" w:fill="FFFFFF"/>
        </w:rPr>
        <w:t>3</w:t>
      </w:r>
      <w:r w:rsidR="00176BB0" w:rsidRPr="00A31373">
        <w:rPr>
          <w:rStyle w:val="Strong"/>
          <w:color w:val="212529"/>
          <w:shd w:val="clear" w:color="auto" w:fill="FFFFFF"/>
        </w:rPr>
        <w:t>)</w:t>
      </w:r>
    </w:p>
    <w:p w14:paraId="7DEFC546" w14:textId="77777777" w:rsidR="00176BB0" w:rsidRPr="00A31373" w:rsidRDefault="00176BB0" w:rsidP="00176BB0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</w:pPr>
    </w:p>
    <w:p w14:paraId="726FFB99" w14:textId="77777777" w:rsidR="00176BB0" w:rsidRPr="00A31373" w:rsidRDefault="00176BB0" w:rsidP="00176BB0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</w:pPr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  <w:t xml:space="preserve">Paper Title: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</w:p>
    <w:p w14:paraId="4D140F72" w14:textId="58F6DB3C" w:rsidR="00176BB0" w:rsidRPr="00A31373" w:rsidRDefault="00176BB0" w:rsidP="00176BB0">
      <w:pPr>
        <w:spacing w:after="120"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  <w:shd w:val="clear" w:color="auto" w:fill="FFFFFF"/>
        </w:rPr>
        <w:t xml:space="preserve">Paper ID: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eastAsia="Times New Roman" w:hAnsi="Times New Roman" w:cs="Times New Roman"/>
          <w:b/>
          <w:bCs/>
          <w:color w:val="000033"/>
          <w:sz w:val="24"/>
          <w:szCs w:val="24"/>
        </w:rPr>
        <w:br/>
      </w:r>
      <w:r w:rsidR="00270AA0" w:rsidRPr="00A31373">
        <w:rPr>
          <w:rFonts w:ascii="Times New Roman" w:hAnsi="Times New Roman" w:cs="Times New Roman"/>
          <w:b/>
          <w:bCs/>
          <w:sz w:val="24"/>
          <w:szCs w:val="24"/>
        </w:rPr>
        <w:t>Author</w:t>
      </w:r>
      <w:r w:rsidR="00270AA0" w:rsidRPr="00A3137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  <w:r w:rsidRPr="00A3137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A3137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xxxxxxxxxxxxxxxxxxxxxxxxxxxxxxxxxxxxx</w:t>
      </w:r>
      <w:proofErr w:type="spellEnd"/>
    </w:p>
    <w:p w14:paraId="15A173CA" w14:textId="12A0F793" w:rsidR="00D86FD9" w:rsidRPr="00A31373" w:rsidRDefault="00D86FD9" w:rsidP="00176BB0">
      <w:pPr>
        <w:pStyle w:val="Default"/>
        <w:spacing w:after="120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*E-mail: </w:t>
      </w:r>
      <w:r w:rsidR="00AA75FD" w:rsidRPr="00A31373">
        <w:rPr>
          <w:b/>
          <w:bCs/>
          <w:color w:val="auto"/>
        </w:rPr>
        <w:t xml:space="preserve">E-mail </w:t>
      </w:r>
      <w:r w:rsidR="00277816">
        <w:rPr>
          <w:b/>
          <w:bCs/>
          <w:color w:val="auto"/>
        </w:rPr>
        <w:t>of the c</w:t>
      </w:r>
      <w:r w:rsidR="00AA75FD" w:rsidRPr="00A31373">
        <w:rPr>
          <w:b/>
          <w:bCs/>
          <w:color w:val="auto"/>
        </w:rPr>
        <w:t xml:space="preserve">orresponding author </w:t>
      </w:r>
      <w:proofErr w:type="spellStart"/>
      <w:r w:rsidR="00176BB0" w:rsidRPr="00A31373">
        <w:rPr>
          <w:rFonts w:eastAsia="Times New Roman"/>
          <w:b/>
          <w:bCs/>
          <w:color w:val="FF0000"/>
        </w:rPr>
        <w:t>xxxxxxxxxxxxxxxxxxxxxxxxxxxxxxxxxxxxx</w:t>
      </w:r>
      <w:proofErr w:type="spellEnd"/>
      <w:r w:rsidR="00176BB0" w:rsidRPr="00A31373">
        <w:rPr>
          <w:b/>
          <w:bCs/>
          <w:color w:val="FF0000"/>
          <w:cs/>
        </w:rPr>
        <w:t xml:space="preserve"> </w:t>
      </w:r>
    </w:p>
    <w:p w14:paraId="6DE3CB05" w14:textId="77777777" w:rsidR="00AA75FD" w:rsidRPr="00E22921" w:rsidRDefault="00AA75FD" w:rsidP="00AA75FD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 w:cstheme="minorBidi"/>
          <w:shd w:val="clear" w:color="auto" w:fill="FFFFFF"/>
          <w:cs/>
        </w:rPr>
      </w:pPr>
    </w:p>
    <w:p w14:paraId="626B3E64" w14:textId="77777777" w:rsidR="00D86FD9" w:rsidRPr="00A31373" w:rsidRDefault="00D86FD9" w:rsidP="00AA75F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</w:t>
      </w:r>
      <w:r w:rsidR="009C4159" w:rsidRPr="00A3137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AA75FD" w:rsidRPr="00A31373"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</w:p>
    <w:p w14:paraId="474568FB" w14:textId="77777777" w:rsidR="00DB1440" w:rsidRPr="00A31373" w:rsidRDefault="00AA75FD" w:rsidP="00AA75F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</w:t>
      </w:r>
      <w:r w:rsidR="00DB1440" w:rsidRPr="00A3137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CD9392E" w14:textId="77777777" w:rsidR="00AA75FD" w:rsidRPr="00A31373" w:rsidRDefault="00AA75FD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47364F0" w14:textId="77777777" w:rsidR="00D86FD9" w:rsidRPr="00A31373" w:rsidRDefault="00D86FD9" w:rsidP="00AA75FD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>Response</w:t>
      </w:r>
      <w:r w:rsidR="00AA75FD" w:rsidRPr="00A31373">
        <w:rPr>
          <w:b/>
          <w:bCs/>
          <w:color w:val="auto"/>
        </w:rPr>
        <w:t xml:space="preserve"> 1</w:t>
      </w:r>
      <w:r w:rsidRPr="00A31373">
        <w:rPr>
          <w:b/>
          <w:bCs/>
          <w:color w:val="auto"/>
        </w:rPr>
        <w:t xml:space="preserve">: </w:t>
      </w:r>
    </w:p>
    <w:p w14:paraId="19F4331E" w14:textId="77777777" w:rsidR="00AA75FD" w:rsidRPr="00A31373" w:rsidRDefault="00AA75FD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="00176BB0"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859B6E7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34CA8DD1" w14:textId="77777777" w:rsidR="00AA75FD" w:rsidRPr="00A31373" w:rsidRDefault="00AA75FD" w:rsidP="00AA75F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59AF52DB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360A83C9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4C6E82E5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14675D87" w14:textId="77777777" w:rsidR="00AA75FD" w:rsidRPr="00A31373" w:rsidRDefault="00AA75FD" w:rsidP="00AA75FD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5C7BB7D1" w14:textId="77777777" w:rsidR="00176BB0" w:rsidRPr="00A31373" w:rsidRDefault="00176BB0" w:rsidP="00176BB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: 2</w:t>
      </w:r>
    </w:p>
    <w:p w14:paraId="1147BA79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:</w:t>
      </w:r>
    </w:p>
    <w:p w14:paraId="07C97CDE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57C7FA02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1: </w:t>
      </w:r>
    </w:p>
    <w:p w14:paraId="2DCF02C2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79A992C2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797004D9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5976FA15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464DE35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6CAD6447" w14:textId="77777777" w:rsidR="00176BB0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proofErr w:type="gram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6660557D" w14:textId="77777777" w:rsidR="00176BB0" w:rsidRPr="00A31373" w:rsidRDefault="00176BB0" w:rsidP="00176BB0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120C066A" w14:textId="77777777" w:rsidR="00176BB0" w:rsidRPr="00A31373" w:rsidRDefault="00176BB0" w:rsidP="00176BB0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RESPONSE TO THE REVIEWER: 3</w:t>
      </w:r>
    </w:p>
    <w:p w14:paraId="725ECBB3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1:</w:t>
      </w:r>
    </w:p>
    <w:p w14:paraId="39B97EE6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1C46148D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1: </w:t>
      </w:r>
    </w:p>
    <w:p w14:paraId="478F1447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5709C454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2CBDB0DF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1373">
        <w:rPr>
          <w:rFonts w:ascii="Times New Roman" w:hAnsi="Times New Roman" w:cs="Times New Roman"/>
          <w:b/>
          <w:bCs/>
          <w:sz w:val="24"/>
          <w:szCs w:val="24"/>
        </w:rPr>
        <w:t>Comment 2:</w:t>
      </w:r>
    </w:p>
    <w:p w14:paraId="04371323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4FE5DB10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b/>
          <w:bCs/>
          <w:color w:val="auto"/>
        </w:rPr>
      </w:pPr>
      <w:r w:rsidRPr="00A31373">
        <w:rPr>
          <w:b/>
          <w:bCs/>
          <w:color w:val="auto"/>
        </w:rPr>
        <w:t xml:space="preserve">Response 2: </w:t>
      </w:r>
    </w:p>
    <w:p w14:paraId="4011DB3D" w14:textId="77777777" w:rsidR="00176BB0" w:rsidRPr="00A31373" w:rsidRDefault="00176BB0" w:rsidP="00176BB0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A31373">
        <w:rPr>
          <w:rFonts w:ascii="Times New Roman" w:eastAsia="Times New Roman" w:hAnsi="Times New Roman" w:cs="Times New Roman"/>
          <w:color w:val="FF0000"/>
          <w:sz w:val="24"/>
          <w:szCs w:val="24"/>
        </w:rPr>
        <w:t>xxxxxxxxxxxxxxxxxxxxxxxxxxxxxxxxxxxxx</w:t>
      </w:r>
      <w:proofErr w:type="spellEnd"/>
      <w:r w:rsidRPr="00A31373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(</w:t>
      </w:r>
      <w:r w:rsidRPr="00A31373">
        <w:rPr>
          <w:rFonts w:ascii="Times New Roman" w:hAnsi="Times New Roman" w:cs="Times New Roman"/>
          <w:color w:val="FF0000"/>
          <w:sz w:val="24"/>
          <w:szCs w:val="24"/>
        </w:rPr>
        <w:t>Please fill in the blank</w:t>
      </w:r>
      <w:r w:rsidRPr="00A31373">
        <w:rPr>
          <w:rFonts w:ascii="Times New Roman" w:hAnsi="Times New Roman" w:cs="Times New Roman"/>
          <w:color w:val="FF0000"/>
          <w:sz w:val="24"/>
          <w:szCs w:val="24"/>
          <w:cs/>
        </w:rPr>
        <w:t>)</w:t>
      </w:r>
    </w:p>
    <w:p w14:paraId="0814989E" w14:textId="77777777" w:rsidR="00176BB0" w:rsidRPr="00A31373" w:rsidRDefault="00176BB0" w:rsidP="00176BB0">
      <w:pPr>
        <w:pStyle w:val="Default"/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192F96A1" w14:textId="77777777" w:rsidR="00176BB0" w:rsidRPr="00A31373" w:rsidRDefault="00176BB0" w:rsidP="00176BB0">
      <w:pPr>
        <w:pStyle w:val="Default"/>
        <w:pBdr>
          <w:bottom w:val="single" w:sz="12" w:space="1" w:color="auto"/>
        </w:pBdr>
        <w:spacing w:line="360" w:lineRule="auto"/>
        <w:jc w:val="thaiDistribute"/>
        <w:rPr>
          <w:rFonts w:eastAsia="Times New Roman"/>
          <w:shd w:val="clear" w:color="auto" w:fill="FFFFFF"/>
          <w:cs/>
        </w:rPr>
      </w:pPr>
    </w:p>
    <w:p w14:paraId="51B25EED" w14:textId="77777777" w:rsidR="00AA75FD" w:rsidRPr="00A31373" w:rsidRDefault="00AA75FD" w:rsidP="00176BB0">
      <w:pPr>
        <w:spacing w:after="0" w:line="360" w:lineRule="auto"/>
        <w:jc w:val="thaiDistribute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sectPr w:rsidR="00AA75FD" w:rsidRPr="00A31373" w:rsidSect="00E22921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jM0MDI0NjMxNDdT0lEKTi0uzszPAykwrAUA6/OwkSwAAAA="/>
  </w:docVars>
  <w:rsids>
    <w:rsidRoot w:val="008C79B1"/>
    <w:rsid w:val="0000565C"/>
    <w:rsid w:val="000665A1"/>
    <w:rsid w:val="00090B5D"/>
    <w:rsid w:val="000F1DAC"/>
    <w:rsid w:val="000F4F49"/>
    <w:rsid w:val="00110DFD"/>
    <w:rsid w:val="00131A88"/>
    <w:rsid w:val="00147AAB"/>
    <w:rsid w:val="00175376"/>
    <w:rsid w:val="00176BB0"/>
    <w:rsid w:val="00193797"/>
    <w:rsid w:val="00234156"/>
    <w:rsid w:val="0027083E"/>
    <w:rsid w:val="00270AA0"/>
    <w:rsid w:val="00273D03"/>
    <w:rsid w:val="00277816"/>
    <w:rsid w:val="0028381E"/>
    <w:rsid w:val="002A3273"/>
    <w:rsid w:val="0033247F"/>
    <w:rsid w:val="00347E8A"/>
    <w:rsid w:val="0041173E"/>
    <w:rsid w:val="004448CB"/>
    <w:rsid w:val="004871EF"/>
    <w:rsid w:val="004C56FE"/>
    <w:rsid w:val="005229B3"/>
    <w:rsid w:val="00527434"/>
    <w:rsid w:val="005659FF"/>
    <w:rsid w:val="00573B55"/>
    <w:rsid w:val="0057690C"/>
    <w:rsid w:val="005C4AA0"/>
    <w:rsid w:val="005F2147"/>
    <w:rsid w:val="006613EF"/>
    <w:rsid w:val="006A34C5"/>
    <w:rsid w:val="006B64D8"/>
    <w:rsid w:val="006E22A4"/>
    <w:rsid w:val="006F1E4A"/>
    <w:rsid w:val="0070599C"/>
    <w:rsid w:val="00705F93"/>
    <w:rsid w:val="00706ED7"/>
    <w:rsid w:val="007B0E33"/>
    <w:rsid w:val="0081414D"/>
    <w:rsid w:val="008640C3"/>
    <w:rsid w:val="008667B6"/>
    <w:rsid w:val="008A5D27"/>
    <w:rsid w:val="008C79B1"/>
    <w:rsid w:val="00931C4A"/>
    <w:rsid w:val="009A7E75"/>
    <w:rsid w:val="009C4159"/>
    <w:rsid w:val="009D62CB"/>
    <w:rsid w:val="009D6B25"/>
    <w:rsid w:val="00A06591"/>
    <w:rsid w:val="00A23A67"/>
    <w:rsid w:val="00A31373"/>
    <w:rsid w:val="00AA75FD"/>
    <w:rsid w:val="00B4541A"/>
    <w:rsid w:val="00B77A3D"/>
    <w:rsid w:val="00B959BD"/>
    <w:rsid w:val="00BA169C"/>
    <w:rsid w:val="00C35DD7"/>
    <w:rsid w:val="00C4103A"/>
    <w:rsid w:val="00C66A64"/>
    <w:rsid w:val="00C85F95"/>
    <w:rsid w:val="00D12955"/>
    <w:rsid w:val="00D60FB9"/>
    <w:rsid w:val="00D86FD9"/>
    <w:rsid w:val="00DB1440"/>
    <w:rsid w:val="00DB4585"/>
    <w:rsid w:val="00DB5EF8"/>
    <w:rsid w:val="00E22921"/>
    <w:rsid w:val="00E40AFD"/>
    <w:rsid w:val="00E83D3E"/>
    <w:rsid w:val="00E84AC2"/>
    <w:rsid w:val="00ED5959"/>
    <w:rsid w:val="00F064AF"/>
    <w:rsid w:val="00F21827"/>
    <w:rsid w:val="00FB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8D1E5"/>
  <w15:chartTrackingRefBased/>
  <w15:docId w15:val="{858965AC-203D-4F47-AE6C-5713A49A9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5A1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link w:val="Heading1Char"/>
    <w:uiPriority w:val="9"/>
    <w:qFormat/>
    <w:rsid w:val="004871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5D27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3797"/>
    <w:pPr>
      <w:keepNext/>
      <w:keepLines/>
      <w:spacing w:before="200" w:after="0"/>
      <w:outlineLvl w:val="2"/>
    </w:pPr>
    <w:rPr>
      <w:rFonts w:ascii="Cambria" w:eastAsia="Times New Roman" w:hAnsi="Cambria" w:cs="Angsana New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C7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C79B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1414D"/>
  </w:style>
  <w:style w:type="character" w:customStyle="1" w:styleId="spelle">
    <w:name w:val="spelle"/>
    <w:basedOn w:val="DefaultParagraphFont"/>
    <w:rsid w:val="0033247F"/>
  </w:style>
  <w:style w:type="character" w:customStyle="1" w:styleId="Heading1Char">
    <w:name w:val="Heading 1 Char"/>
    <w:link w:val="Heading1"/>
    <w:uiPriority w:val="9"/>
    <w:rsid w:val="004871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uiPriority w:val="99"/>
    <w:semiHidden/>
    <w:unhideWhenUsed/>
    <w:rsid w:val="004871EF"/>
    <w:rPr>
      <w:color w:val="0000FF"/>
      <w:u w:val="single"/>
    </w:rPr>
  </w:style>
  <w:style w:type="character" w:styleId="Strong">
    <w:name w:val="Strong"/>
    <w:uiPriority w:val="22"/>
    <w:qFormat/>
    <w:rsid w:val="004871EF"/>
    <w:rPr>
      <w:b/>
      <w:bCs/>
    </w:rPr>
  </w:style>
  <w:style w:type="character" w:customStyle="1" w:styleId="hit">
    <w:name w:val="hit"/>
    <w:basedOn w:val="DefaultParagraphFont"/>
    <w:rsid w:val="00BA169C"/>
  </w:style>
  <w:style w:type="character" w:customStyle="1" w:styleId="Heading3Char">
    <w:name w:val="Heading 3 Char"/>
    <w:link w:val="Heading3"/>
    <w:uiPriority w:val="9"/>
    <w:semiHidden/>
    <w:rsid w:val="00193797"/>
    <w:rPr>
      <w:rFonts w:ascii="Cambria" w:eastAsia="Times New Roman" w:hAnsi="Cambria" w:cs="Angsana New"/>
      <w:b/>
      <w:bCs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79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93797"/>
    <w:rPr>
      <w:rFonts w:ascii="Tahoma" w:hAnsi="Tahoma" w:cs="Angsana New"/>
      <w:sz w:val="16"/>
      <w:szCs w:val="20"/>
    </w:rPr>
  </w:style>
  <w:style w:type="character" w:customStyle="1" w:styleId="Heading2Char">
    <w:name w:val="Heading 2 Char"/>
    <w:link w:val="Heading2"/>
    <w:uiPriority w:val="9"/>
    <w:semiHidden/>
    <w:rsid w:val="008A5D27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yshortcuts">
    <w:name w:val="yshortcuts"/>
    <w:basedOn w:val="DefaultParagraphFont"/>
    <w:rsid w:val="008A5D27"/>
  </w:style>
  <w:style w:type="character" w:customStyle="1" w:styleId="hps">
    <w:name w:val="hps"/>
    <w:rsid w:val="00DB1440"/>
  </w:style>
  <w:style w:type="character" w:customStyle="1" w:styleId="st1">
    <w:name w:val="st1"/>
    <w:rsid w:val="00DB1440"/>
  </w:style>
  <w:style w:type="character" w:customStyle="1" w:styleId="longtext">
    <w:name w:val="long_text"/>
    <w:rsid w:val="00DB1440"/>
  </w:style>
  <w:style w:type="character" w:styleId="Emphasis">
    <w:name w:val="Emphasis"/>
    <w:uiPriority w:val="20"/>
    <w:qFormat/>
    <w:rsid w:val="005C4AA0"/>
    <w:rPr>
      <w:i/>
      <w:iCs/>
    </w:rPr>
  </w:style>
  <w:style w:type="character" w:customStyle="1" w:styleId="titleheading">
    <w:name w:val="titleheading"/>
    <w:rsid w:val="0070599C"/>
  </w:style>
  <w:style w:type="character" w:customStyle="1" w:styleId="hlfld-title">
    <w:name w:val="hlfld-title"/>
    <w:rsid w:val="0070599C"/>
  </w:style>
  <w:style w:type="character" w:customStyle="1" w:styleId="hlfld-contribauthor">
    <w:name w:val="hlfld-contribauthor"/>
    <w:rsid w:val="0070599C"/>
  </w:style>
  <w:style w:type="character" w:customStyle="1" w:styleId="size-xl">
    <w:name w:val="size-xl"/>
    <w:rsid w:val="0070599C"/>
  </w:style>
  <w:style w:type="character" w:customStyle="1" w:styleId="size-m">
    <w:name w:val="size-m"/>
    <w:rsid w:val="0070599C"/>
  </w:style>
  <w:style w:type="character" w:customStyle="1" w:styleId="sr-only">
    <w:name w:val="sr-only"/>
    <w:rsid w:val="0070599C"/>
  </w:style>
  <w:style w:type="character" w:customStyle="1" w:styleId="text">
    <w:name w:val="text"/>
    <w:rsid w:val="0070599C"/>
  </w:style>
  <w:style w:type="character" w:customStyle="1" w:styleId="author-ref">
    <w:name w:val="author-ref"/>
    <w:rsid w:val="00705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2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8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6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1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41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5133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7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89C20-88E3-4923-9ACE-E0738255B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an</dc:creator>
  <cp:keywords/>
  <cp:lastModifiedBy>lenovo</cp:lastModifiedBy>
  <cp:revision>5</cp:revision>
  <dcterms:created xsi:type="dcterms:W3CDTF">2023-04-18T16:20:00Z</dcterms:created>
  <dcterms:modified xsi:type="dcterms:W3CDTF">2023-04-30T13:25:00Z</dcterms:modified>
</cp:coreProperties>
</file>